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6DB1D3" w14:textId="77777777" w:rsidR="00790003" w:rsidRDefault="00790003" w:rsidP="00790003">
      <w:pPr>
        <w:rPr>
          <w:highlight w:val="yellow"/>
        </w:rPr>
      </w:pPr>
    </w:p>
    <w:p w14:paraId="734BA053" w14:textId="77777777" w:rsidR="00790003" w:rsidRDefault="00790003" w:rsidP="00790003">
      <w:r w:rsidRPr="004D3B2A">
        <w:t>Dear</w:t>
      </w:r>
      <w:r w:rsidRPr="00790003">
        <w:rPr>
          <w:highlight w:val="yellow"/>
        </w:rPr>
        <w:t xml:space="preserve"> Senator [Name]</w:t>
      </w:r>
      <w:r>
        <w:t>:</w:t>
      </w:r>
    </w:p>
    <w:p w14:paraId="37528497" w14:textId="77777777" w:rsidR="00790003" w:rsidRDefault="004D3B2A" w:rsidP="00790003">
      <w:r>
        <w:t>I am a constituent of the State of Nebraska and I am asking for your support on NE LB 994,</w:t>
      </w:r>
      <w:r w:rsidR="00790003">
        <w:t xml:space="preserve"> which will prevent discrimination against persons with physical or mental disabilities in regard to organ donations.</w:t>
      </w:r>
    </w:p>
    <w:p w14:paraId="73B5792E" w14:textId="77777777" w:rsidR="00790003" w:rsidRDefault="00790003" w:rsidP="00790003">
      <w:r>
        <w:t>Despite federal protection, people with disabilities still do not receive equal consideration for organ transplants. Because of a lack of federal enforcement, there is a demonstrated need for state action to ensure the rights of people with disabilities including Down syndrome.</w:t>
      </w:r>
    </w:p>
    <w:p w14:paraId="13F6E23C" w14:textId="77777777" w:rsidR="00790003" w:rsidRDefault="00790003" w:rsidP="00790003">
      <w:pPr>
        <w:spacing w:after="0"/>
      </w:pPr>
      <w:r>
        <w:t>Currently, these states have laws in place that prohibit this discrimination:</w:t>
      </w:r>
    </w:p>
    <w:p w14:paraId="0151C97A" w14:textId="77777777" w:rsidR="00790003" w:rsidRDefault="00790003" w:rsidP="00790003">
      <w:pPr>
        <w:spacing w:after="0"/>
      </w:pPr>
    </w:p>
    <w:p w14:paraId="39AB1135" w14:textId="77777777" w:rsidR="00790003" w:rsidRDefault="00790003" w:rsidP="004D3B2A">
      <w:pPr>
        <w:pStyle w:val="ListParagraph"/>
        <w:numPr>
          <w:ilvl w:val="0"/>
          <w:numId w:val="1"/>
        </w:numPr>
        <w:spacing w:after="0"/>
      </w:pPr>
      <w:r>
        <w:t>California (AB 2861) (1996)</w:t>
      </w:r>
    </w:p>
    <w:p w14:paraId="72BFE775" w14:textId="77777777" w:rsidR="00790003" w:rsidRDefault="00790003" w:rsidP="004D3B2A">
      <w:pPr>
        <w:pStyle w:val="ListParagraph"/>
        <w:numPr>
          <w:ilvl w:val="0"/>
          <w:numId w:val="1"/>
        </w:numPr>
        <w:spacing w:after="0"/>
      </w:pPr>
      <w:r>
        <w:t>New Jersey (SB1456) (2013)</w:t>
      </w:r>
    </w:p>
    <w:p w14:paraId="471F6A91" w14:textId="77777777" w:rsidR="00790003" w:rsidRDefault="00790003" w:rsidP="004D3B2A">
      <w:pPr>
        <w:pStyle w:val="ListParagraph"/>
        <w:numPr>
          <w:ilvl w:val="0"/>
          <w:numId w:val="1"/>
        </w:numPr>
        <w:spacing w:after="0"/>
      </w:pPr>
      <w:r>
        <w:t>Maryland (SB 792) (2015)</w:t>
      </w:r>
    </w:p>
    <w:p w14:paraId="1B480848" w14:textId="77777777" w:rsidR="00790003" w:rsidRDefault="00790003" w:rsidP="004D3B2A">
      <w:pPr>
        <w:pStyle w:val="ListParagraph"/>
        <w:numPr>
          <w:ilvl w:val="0"/>
          <w:numId w:val="1"/>
        </w:numPr>
        <w:spacing w:after="0"/>
      </w:pPr>
      <w:r>
        <w:t>Massachusetts (Chapter 328) (2016)</w:t>
      </w:r>
    </w:p>
    <w:p w14:paraId="35727033" w14:textId="77777777" w:rsidR="00790003" w:rsidRDefault="00790003" w:rsidP="004D3B2A">
      <w:pPr>
        <w:pStyle w:val="ListParagraph"/>
        <w:numPr>
          <w:ilvl w:val="0"/>
          <w:numId w:val="1"/>
        </w:numPr>
        <w:spacing w:after="0"/>
      </w:pPr>
      <w:r>
        <w:t>Oregon (HB 2839) (2017)</w:t>
      </w:r>
    </w:p>
    <w:p w14:paraId="0247174B" w14:textId="77777777" w:rsidR="00790003" w:rsidRDefault="00790003" w:rsidP="004D3B2A">
      <w:pPr>
        <w:pStyle w:val="ListParagraph"/>
        <w:numPr>
          <w:ilvl w:val="0"/>
          <w:numId w:val="1"/>
        </w:numPr>
        <w:spacing w:after="0"/>
      </w:pPr>
      <w:r>
        <w:t>Delaware (HB 21) (2017)</w:t>
      </w:r>
    </w:p>
    <w:p w14:paraId="7C5545A6" w14:textId="77777777" w:rsidR="00790003" w:rsidRDefault="00790003" w:rsidP="004D3B2A">
      <w:pPr>
        <w:pStyle w:val="ListParagraph"/>
        <w:numPr>
          <w:ilvl w:val="0"/>
          <w:numId w:val="1"/>
        </w:numPr>
        <w:spacing w:after="0"/>
      </w:pPr>
      <w:r>
        <w:t>Kansas (HB 2343) (2018)</w:t>
      </w:r>
    </w:p>
    <w:p w14:paraId="6E5DF45B" w14:textId="77777777" w:rsidR="00790003" w:rsidRDefault="00790003" w:rsidP="004D3B2A">
      <w:pPr>
        <w:pStyle w:val="ListParagraph"/>
        <w:numPr>
          <w:ilvl w:val="0"/>
          <w:numId w:val="1"/>
        </w:numPr>
        <w:spacing w:after="0"/>
      </w:pPr>
      <w:r>
        <w:t>Ohio  (HB 332) (2018)</w:t>
      </w:r>
    </w:p>
    <w:p w14:paraId="25742BFD" w14:textId="77777777" w:rsidR="00790003" w:rsidRDefault="00790003" w:rsidP="004D3B2A">
      <w:pPr>
        <w:pStyle w:val="ListParagraph"/>
        <w:numPr>
          <w:ilvl w:val="0"/>
          <w:numId w:val="1"/>
        </w:numPr>
        <w:spacing w:after="0"/>
      </w:pPr>
      <w:r>
        <w:t>Pennsylvania (Act 90) (2018)</w:t>
      </w:r>
    </w:p>
    <w:p w14:paraId="74C85629" w14:textId="77777777" w:rsidR="00790003" w:rsidRDefault="00790003" w:rsidP="004D3B2A">
      <w:pPr>
        <w:pStyle w:val="ListParagraph"/>
        <w:numPr>
          <w:ilvl w:val="0"/>
          <w:numId w:val="1"/>
        </w:numPr>
        <w:spacing w:after="0"/>
      </w:pPr>
      <w:r>
        <w:t>Washington (HB 5405) (2019)</w:t>
      </w:r>
    </w:p>
    <w:p w14:paraId="449E4726" w14:textId="77777777" w:rsidR="00790003" w:rsidRDefault="00790003" w:rsidP="004D3B2A">
      <w:pPr>
        <w:pStyle w:val="ListParagraph"/>
        <w:numPr>
          <w:ilvl w:val="0"/>
          <w:numId w:val="1"/>
        </w:numPr>
        <w:spacing w:after="0"/>
      </w:pPr>
      <w:r>
        <w:t>Louisiana (HB 143) (2019)</w:t>
      </w:r>
    </w:p>
    <w:p w14:paraId="071C5825" w14:textId="77777777" w:rsidR="00790003" w:rsidRDefault="00790003" w:rsidP="004D3B2A">
      <w:pPr>
        <w:pStyle w:val="ListParagraph"/>
        <w:numPr>
          <w:ilvl w:val="0"/>
          <w:numId w:val="1"/>
        </w:numPr>
        <w:spacing w:after="0"/>
      </w:pPr>
      <w:r>
        <w:t>Indiana (SB 112) (2019)</w:t>
      </w:r>
    </w:p>
    <w:p w14:paraId="656E4706" w14:textId="77777777" w:rsidR="00790003" w:rsidRDefault="00790003" w:rsidP="00790003">
      <w:pPr>
        <w:spacing w:after="0"/>
      </w:pPr>
    </w:p>
    <w:p w14:paraId="52A7AB3D" w14:textId="77777777" w:rsidR="00790003" w:rsidRDefault="00790003" w:rsidP="00790003">
      <w:r>
        <w:t>Please work to ensure that people with Down syndrome and other disabilities are given access to the life-saving procedures they need.</w:t>
      </w:r>
    </w:p>
    <w:p w14:paraId="056118E2" w14:textId="75CD7774" w:rsidR="004D3B2A" w:rsidRDefault="00790003" w:rsidP="00790003">
      <w:r>
        <w:t>Thank you for your consideration of this request.</w:t>
      </w:r>
      <w:r w:rsidR="004D3B2A">
        <w:t xml:space="preserve"> If you have any questions, please contact the National Down Syndrome Society at </w:t>
      </w:r>
      <w:hyperlink r:id="rId5" w:history="1">
        <w:r w:rsidR="004D3B2A" w:rsidRPr="00D92763">
          <w:rPr>
            <w:rStyle w:val="Hyperlink"/>
          </w:rPr>
          <w:t>policy@ndss.org</w:t>
        </w:r>
      </w:hyperlink>
      <w:r w:rsidR="005F118A">
        <w:t xml:space="preserve"> or the Down Syndrome Association for Families of Nebraska at </w:t>
      </w:r>
      <w:hyperlink r:id="rId6" w:history="1">
        <w:r w:rsidR="005F118A" w:rsidRPr="00052E82">
          <w:rPr>
            <w:rStyle w:val="Hyperlink"/>
          </w:rPr>
          <w:t>director@dsafnebraska.org</w:t>
        </w:r>
      </w:hyperlink>
      <w:r w:rsidR="005F118A">
        <w:t xml:space="preserve">. </w:t>
      </w:r>
      <w:bookmarkStart w:id="0" w:name="_GoBack"/>
      <w:bookmarkEnd w:id="0"/>
    </w:p>
    <w:p w14:paraId="790441C8" w14:textId="77777777" w:rsidR="00790003" w:rsidRDefault="00790003" w:rsidP="00790003">
      <w:r>
        <w:t>Sincerely,</w:t>
      </w:r>
    </w:p>
    <w:p w14:paraId="335C91E3" w14:textId="77777777" w:rsidR="00790003" w:rsidRPr="00790003" w:rsidRDefault="00790003" w:rsidP="00790003">
      <w:pPr>
        <w:spacing w:after="0"/>
        <w:rPr>
          <w:highlight w:val="yellow"/>
        </w:rPr>
      </w:pPr>
      <w:r w:rsidRPr="00790003">
        <w:rPr>
          <w:highlight w:val="yellow"/>
        </w:rPr>
        <w:t>Your Name</w:t>
      </w:r>
    </w:p>
    <w:p w14:paraId="0155919A" w14:textId="77777777" w:rsidR="00790003" w:rsidRPr="00790003" w:rsidRDefault="00790003" w:rsidP="00790003">
      <w:pPr>
        <w:spacing w:after="0"/>
        <w:rPr>
          <w:highlight w:val="yellow"/>
        </w:rPr>
      </w:pPr>
      <w:r w:rsidRPr="00790003">
        <w:rPr>
          <w:highlight w:val="yellow"/>
        </w:rPr>
        <w:t>Your Address</w:t>
      </w:r>
    </w:p>
    <w:p w14:paraId="4ABF7625" w14:textId="77777777" w:rsidR="00790003" w:rsidRDefault="00790003" w:rsidP="00790003">
      <w:pPr>
        <w:spacing w:after="0"/>
      </w:pPr>
      <w:r w:rsidRPr="00790003">
        <w:rPr>
          <w:highlight w:val="yellow"/>
        </w:rPr>
        <w:t>Your Email</w:t>
      </w:r>
    </w:p>
    <w:sectPr w:rsidR="007900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E86E66"/>
    <w:multiLevelType w:val="hybridMultilevel"/>
    <w:tmpl w:val="0B74B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rawNDcwNzQ3MDNX0lEKTi0uzszPAykwrAUAeo5TviwAAAA="/>
  </w:docVars>
  <w:rsids>
    <w:rsidRoot w:val="00790003"/>
    <w:rsid w:val="004D3B2A"/>
    <w:rsid w:val="005F118A"/>
    <w:rsid w:val="00790003"/>
    <w:rsid w:val="00805AF6"/>
    <w:rsid w:val="0099189B"/>
    <w:rsid w:val="00EC019E"/>
    <w:rsid w:val="00F7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2409F"/>
  <w15:chartTrackingRefBased/>
  <w15:docId w15:val="{596377E0-E9B3-47DA-AF34-9C3455AC5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3B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3B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11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irector@dsafnebraska.org" TargetMode="External"/><Relationship Id="rId5" Type="http://schemas.openxmlformats.org/officeDocument/2006/relationships/hyperlink" Target="mailto:policy@nds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Patton</dc:creator>
  <cp:keywords/>
  <dc:description/>
  <cp:lastModifiedBy>Mary Sweeney</cp:lastModifiedBy>
  <cp:revision>2</cp:revision>
  <dcterms:created xsi:type="dcterms:W3CDTF">2020-02-12T16:39:00Z</dcterms:created>
  <dcterms:modified xsi:type="dcterms:W3CDTF">2020-02-12T16:39:00Z</dcterms:modified>
</cp:coreProperties>
</file>